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26847" w14:textId="31E578CD" w:rsidR="00284338" w:rsidRPr="002154D7" w:rsidRDefault="00284338" w:rsidP="006D51B3">
      <w:pPr>
        <w:rPr>
          <w:sz w:val="13"/>
          <w:szCs w:val="13"/>
        </w:rPr>
      </w:pPr>
    </w:p>
    <w:tbl>
      <w:tblPr>
        <w:tblStyle w:val="TabloKlavuzuAk"/>
        <w:tblW w:w="14598" w:type="dxa"/>
        <w:tblLook w:val="04A0" w:firstRow="1" w:lastRow="0" w:firstColumn="1" w:lastColumn="0" w:noHBand="0" w:noVBand="1"/>
      </w:tblPr>
      <w:tblGrid>
        <w:gridCol w:w="886"/>
        <w:gridCol w:w="2725"/>
        <w:gridCol w:w="2716"/>
        <w:gridCol w:w="2963"/>
        <w:gridCol w:w="2694"/>
        <w:gridCol w:w="2614"/>
      </w:tblGrid>
      <w:tr w:rsidR="00C76184" w:rsidRPr="008E1B52" w14:paraId="72A3718F" w14:textId="77777777" w:rsidTr="00103E35">
        <w:trPr>
          <w:trHeight w:val="155"/>
        </w:trPr>
        <w:tc>
          <w:tcPr>
            <w:tcW w:w="0" w:type="auto"/>
          </w:tcPr>
          <w:p w14:paraId="1DB3643B" w14:textId="79906400" w:rsidR="009B0A73" w:rsidRPr="008E1B52" w:rsidRDefault="009B0A73" w:rsidP="00DA4C1E">
            <w:pPr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br w:type="page"/>
            </w:r>
          </w:p>
        </w:tc>
        <w:tc>
          <w:tcPr>
            <w:tcW w:w="2725" w:type="dxa"/>
          </w:tcPr>
          <w:p w14:paraId="0618E0A3" w14:textId="77777777" w:rsidR="009B0A73" w:rsidRPr="008E1B52" w:rsidRDefault="009B0A73" w:rsidP="00DA4C1E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PAZARTESİ</w:t>
            </w:r>
          </w:p>
        </w:tc>
        <w:tc>
          <w:tcPr>
            <w:tcW w:w="2716" w:type="dxa"/>
          </w:tcPr>
          <w:p w14:paraId="036E7F59" w14:textId="77777777" w:rsidR="009B0A73" w:rsidRPr="008E1B52" w:rsidRDefault="009B0A73" w:rsidP="00DA4C1E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SALI</w:t>
            </w:r>
          </w:p>
        </w:tc>
        <w:tc>
          <w:tcPr>
            <w:tcW w:w="2963" w:type="dxa"/>
          </w:tcPr>
          <w:p w14:paraId="41181A4D" w14:textId="77777777" w:rsidR="009B0A73" w:rsidRPr="008E1B52" w:rsidRDefault="009B0A73" w:rsidP="00DA4C1E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ÇARŞAMBA</w:t>
            </w:r>
          </w:p>
        </w:tc>
        <w:tc>
          <w:tcPr>
            <w:tcW w:w="2694" w:type="dxa"/>
          </w:tcPr>
          <w:p w14:paraId="54B5D2D0" w14:textId="77777777" w:rsidR="009B0A73" w:rsidRPr="008E1B52" w:rsidRDefault="009B0A73" w:rsidP="00DA4C1E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PERŞEMBE</w:t>
            </w:r>
          </w:p>
        </w:tc>
        <w:tc>
          <w:tcPr>
            <w:tcW w:w="2614" w:type="dxa"/>
          </w:tcPr>
          <w:p w14:paraId="5E656368" w14:textId="77777777" w:rsidR="009B0A73" w:rsidRPr="008E1B52" w:rsidRDefault="009B0A73" w:rsidP="00DA4C1E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CUMA</w:t>
            </w:r>
          </w:p>
        </w:tc>
      </w:tr>
      <w:tr w:rsidR="00C76184" w:rsidRPr="008E1B52" w14:paraId="63FB0558" w14:textId="77777777" w:rsidTr="00103E35">
        <w:trPr>
          <w:trHeight w:val="313"/>
        </w:trPr>
        <w:tc>
          <w:tcPr>
            <w:tcW w:w="0" w:type="auto"/>
          </w:tcPr>
          <w:p w14:paraId="0348608E" w14:textId="77777777" w:rsidR="009B0A73" w:rsidRPr="008E1B52" w:rsidRDefault="009B0A73" w:rsidP="00DA4C1E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08:10</w:t>
            </w:r>
          </w:p>
          <w:p w14:paraId="0AACE6C1" w14:textId="77777777" w:rsidR="009B0A73" w:rsidRPr="008E1B52" w:rsidRDefault="009B0A73" w:rsidP="00DA4C1E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08:55</w:t>
            </w:r>
          </w:p>
        </w:tc>
        <w:tc>
          <w:tcPr>
            <w:tcW w:w="2725" w:type="dxa"/>
          </w:tcPr>
          <w:p w14:paraId="261D3250" w14:textId="77777777" w:rsidR="009B0A73" w:rsidRPr="008E1B52" w:rsidRDefault="009B0A73" w:rsidP="00DA4C1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491FFA60" w14:textId="77777777" w:rsidR="009B0A73" w:rsidRPr="008E1B52" w:rsidRDefault="009B0A73" w:rsidP="00DA4C1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6AD4FEDD" w14:textId="77777777" w:rsidR="009B0A73" w:rsidRPr="008E1B52" w:rsidRDefault="009B0A73" w:rsidP="00DA4C1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94" w:type="dxa"/>
          </w:tcPr>
          <w:p w14:paraId="08425F79" w14:textId="77777777" w:rsidR="009B0A73" w:rsidRPr="008E1B52" w:rsidRDefault="009B0A73" w:rsidP="00DA4C1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755549BE" w14:textId="46D18AE3" w:rsidR="00C5641C" w:rsidRPr="008E1B52" w:rsidRDefault="00C5641C" w:rsidP="00DA4C1E">
            <w:pPr>
              <w:jc w:val="center"/>
              <w:rPr>
                <w:color w:val="C0504D" w:themeColor="accent2"/>
                <w:sz w:val="10"/>
                <w:szCs w:val="10"/>
              </w:rPr>
            </w:pPr>
          </w:p>
        </w:tc>
      </w:tr>
      <w:tr w:rsidR="00C76184" w:rsidRPr="008E1B52" w14:paraId="1E28378B" w14:textId="77777777" w:rsidTr="00103E35">
        <w:trPr>
          <w:trHeight w:val="313"/>
        </w:trPr>
        <w:tc>
          <w:tcPr>
            <w:tcW w:w="0" w:type="auto"/>
          </w:tcPr>
          <w:p w14:paraId="3008DC9B" w14:textId="77777777" w:rsidR="00225F06" w:rsidRPr="008E1B52" w:rsidRDefault="00225F06" w:rsidP="00225F06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09:00</w:t>
            </w:r>
          </w:p>
          <w:p w14:paraId="5F0405C4" w14:textId="77777777" w:rsidR="00225F06" w:rsidRPr="008E1B52" w:rsidRDefault="00225F06" w:rsidP="00225F06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09:45</w:t>
            </w:r>
          </w:p>
        </w:tc>
        <w:tc>
          <w:tcPr>
            <w:tcW w:w="2725" w:type="dxa"/>
          </w:tcPr>
          <w:p w14:paraId="385E19C7" w14:textId="01E32531" w:rsidR="00225F06" w:rsidRPr="008E1B52" w:rsidRDefault="00225F06" w:rsidP="00225F0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0D0FBE83" w14:textId="77777777" w:rsidR="00225F06" w:rsidRPr="008E1B52" w:rsidRDefault="00225F06" w:rsidP="00225F0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300C6B8D" w14:textId="458D92D2" w:rsidR="00225F06" w:rsidRPr="008E1B52" w:rsidRDefault="00225F06" w:rsidP="00225F0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94" w:type="dxa"/>
          </w:tcPr>
          <w:p w14:paraId="6786D065" w14:textId="0B8F884E" w:rsidR="00225F06" w:rsidRPr="008E1B52" w:rsidRDefault="00225F06" w:rsidP="00225F0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39F59A2B" w14:textId="6F5FDBE8" w:rsidR="00225F06" w:rsidRPr="008E1B52" w:rsidRDefault="00225F06" w:rsidP="00225F06">
            <w:pPr>
              <w:jc w:val="center"/>
              <w:rPr>
                <w:rFonts w:eastAsia="Arial"/>
                <w:color w:val="C0504D" w:themeColor="accent2"/>
                <w:sz w:val="10"/>
                <w:szCs w:val="10"/>
                <w:highlight w:val="yellow"/>
              </w:rPr>
            </w:pPr>
          </w:p>
        </w:tc>
      </w:tr>
      <w:tr w:rsidR="00C76184" w:rsidRPr="008E1B52" w14:paraId="7C90119A" w14:textId="77777777" w:rsidTr="00103E35">
        <w:trPr>
          <w:trHeight w:val="313"/>
        </w:trPr>
        <w:tc>
          <w:tcPr>
            <w:tcW w:w="0" w:type="auto"/>
          </w:tcPr>
          <w:p w14:paraId="07E793C2" w14:textId="77777777" w:rsidR="00225F06" w:rsidRPr="008E1B52" w:rsidRDefault="00225F06" w:rsidP="00225F06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09:50</w:t>
            </w:r>
          </w:p>
          <w:p w14:paraId="5A1C3F29" w14:textId="77777777" w:rsidR="00225F06" w:rsidRPr="008E1B52" w:rsidRDefault="00225F06" w:rsidP="00225F06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0:35</w:t>
            </w:r>
          </w:p>
        </w:tc>
        <w:tc>
          <w:tcPr>
            <w:tcW w:w="2725" w:type="dxa"/>
          </w:tcPr>
          <w:p w14:paraId="08AFDEE4" w14:textId="49713ACE" w:rsidR="00225F06" w:rsidRPr="008E1B52" w:rsidRDefault="00225F06" w:rsidP="00225F0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5E067FE2" w14:textId="1858CE2E" w:rsidR="00225F06" w:rsidRPr="008E1B52" w:rsidRDefault="00225F06" w:rsidP="00225F06">
            <w:pPr>
              <w:autoSpaceDE w:val="0"/>
              <w:autoSpaceDN w:val="0"/>
              <w:adjustRightInd w:val="0"/>
              <w:jc w:val="center"/>
              <w:rPr>
                <w:rFonts w:eastAsia="Arial"/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3A64DDA3" w14:textId="63464D5E" w:rsidR="00225F06" w:rsidRPr="008E1B52" w:rsidRDefault="00225F06" w:rsidP="00225F0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94" w:type="dxa"/>
          </w:tcPr>
          <w:p w14:paraId="4A979C91" w14:textId="60E44BA9" w:rsidR="00225F06" w:rsidRPr="008E1B52" w:rsidRDefault="00225F06" w:rsidP="00225F0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355E4529" w14:textId="0A63D16B" w:rsidR="00225F06" w:rsidRPr="008E1B52" w:rsidRDefault="00225F06" w:rsidP="00225F06">
            <w:pPr>
              <w:jc w:val="center"/>
              <w:rPr>
                <w:color w:val="C0504D" w:themeColor="accent2"/>
                <w:sz w:val="10"/>
                <w:szCs w:val="10"/>
              </w:rPr>
            </w:pPr>
          </w:p>
        </w:tc>
      </w:tr>
      <w:tr w:rsidR="00C76184" w:rsidRPr="008E1B52" w14:paraId="6DBACB09" w14:textId="77777777" w:rsidTr="00103E35">
        <w:trPr>
          <w:trHeight w:val="299"/>
        </w:trPr>
        <w:tc>
          <w:tcPr>
            <w:tcW w:w="0" w:type="auto"/>
          </w:tcPr>
          <w:p w14:paraId="3E004DBC" w14:textId="77777777" w:rsidR="00225F06" w:rsidRPr="008E1B52" w:rsidRDefault="00225F06" w:rsidP="00225F06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0:40</w:t>
            </w:r>
          </w:p>
          <w:p w14:paraId="2CB30AD4" w14:textId="77777777" w:rsidR="00225F06" w:rsidRPr="008E1B52" w:rsidRDefault="00225F06" w:rsidP="00225F06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1:25</w:t>
            </w:r>
          </w:p>
        </w:tc>
        <w:tc>
          <w:tcPr>
            <w:tcW w:w="2725" w:type="dxa"/>
          </w:tcPr>
          <w:p w14:paraId="6BB31F36" w14:textId="5BC0787B" w:rsidR="00225F06" w:rsidRPr="008E1B52" w:rsidRDefault="00225F06" w:rsidP="00225F06">
            <w:pPr>
              <w:jc w:val="center"/>
              <w:rPr>
                <w:rFonts w:eastAsia="Arial"/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51C13D4C" w14:textId="21EA7CE1" w:rsidR="00225F06" w:rsidRPr="008E1B52" w:rsidRDefault="00225F06" w:rsidP="00225F0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7D596EFD" w14:textId="1B12E924" w:rsidR="00225F06" w:rsidRPr="008E1B52" w:rsidRDefault="00225F06" w:rsidP="00225F0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94" w:type="dxa"/>
          </w:tcPr>
          <w:p w14:paraId="6B03CCB4" w14:textId="5C808374" w:rsidR="00225F06" w:rsidRPr="008E1B52" w:rsidRDefault="00225F06" w:rsidP="00225F0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0BD10BB5" w14:textId="6E9F5EFA" w:rsidR="00C76184" w:rsidRPr="008E1B52" w:rsidRDefault="00C76184" w:rsidP="00225F06">
            <w:pPr>
              <w:jc w:val="center"/>
              <w:rPr>
                <w:color w:val="C0504D" w:themeColor="accent2"/>
                <w:sz w:val="10"/>
                <w:szCs w:val="10"/>
              </w:rPr>
            </w:pPr>
          </w:p>
        </w:tc>
      </w:tr>
      <w:tr w:rsidR="00A3610D" w:rsidRPr="008E1B52" w14:paraId="20C11740" w14:textId="77777777" w:rsidTr="00103E35">
        <w:trPr>
          <w:trHeight w:val="307"/>
        </w:trPr>
        <w:tc>
          <w:tcPr>
            <w:tcW w:w="0" w:type="auto"/>
          </w:tcPr>
          <w:p w14:paraId="320BFF86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1:30</w:t>
            </w:r>
          </w:p>
          <w:p w14:paraId="115676D9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2:15</w:t>
            </w:r>
          </w:p>
        </w:tc>
        <w:tc>
          <w:tcPr>
            <w:tcW w:w="2725" w:type="dxa"/>
          </w:tcPr>
          <w:p w14:paraId="3D1A1B07" w14:textId="01DADAD5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2D8BBE3A" w14:textId="18FC7DD3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3FCCA56A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YORG6004</w:t>
            </w:r>
          </w:p>
          <w:p w14:paraId="28F2BBCF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color w:val="000000" w:themeColor="text1"/>
                <w:sz w:val="10"/>
                <w:szCs w:val="10"/>
                <w:shd w:val="clear" w:color="auto" w:fill="FFFFFF"/>
              </w:rPr>
              <w:t>Araştırma Yöntemleri ve Yayın Etiği</w:t>
            </w:r>
          </w:p>
          <w:p w14:paraId="031BC80C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Prof. Dr. Pelin KANTEN</w:t>
            </w:r>
          </w:p>
          <w:p w14:paraId="4DF08EC1" w14:textId="77777777" w:rsidR="006815CC" w:rsidRPr="008E1B52" w:rsidRDefault="006815CC" w:rsidP="006815CC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SBF/ 1. Kat</w:t>
            </w:r>
          </w:p>
          <w:p w14:paraId="650D7303" w14:textId="20A162D9" w:rsidR="00A3610D" w:rsidRPr="008E1B52" w:rsidRDefault="006815CC" w:rsidP="006815CC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Lisansüstü Eğitim Dersliği</w:t>
            </w:r>
          </w:p>
        </w:tc>
        <w:tc>
          <w:tcPr>
            <w:tcW w:w="2694" w:type="dxa"/>
          </w:tcPr>
          <w:p w14:paraId="2C728587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YORG6032</w:t>
            </w:r>
          </w:p>
          <w:p w14:paraId="40794883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color w:val="000000" w:themeColor="text1"/>
                <w:sz w:val="10"/>
                <w:szCs w:val="10"/>
                <w:shd w:val="clear" w:color="auto" w:fill="FFFFFF"/>
              </w:rPr>
              <w:t>İşletme Stratejileri</w:t>
            </w:r>
          </w:p>
          <w:p w14:paraId="07DFAA7A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Doç. Dr. Ali Şahin ÖRNEK</w:t>
            </w:r>
          </w:p>
          <w:p w14:paraId="3C54BF7E" w14:textId="491E954E" w:rsidR="006518E8" w:rsidRPr="008E1B52" w:rsidRDefault="006518E8" w:rsidP="006518E8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 xml:space="preserve">SBF/ </w:t>
            </w:r>
            <w:r w:rsidR="00575898">
              <w:rPr>
                <w:color w:val="000000" w:themeColor="text1"/>
                <w:sz w:val="10"/>
                <w:szCs w:val="10"/>
              </w:rPr>
              <w:t>2. Kat</w:t>
            </w:r>
          </w:p>
          <w:p w14:paraId="50021FEB" w14:textId="59E0C8AA" w:rsidR="00A3610D" w:rsidRPr="008E1B52" w:rsidRDefault="00575898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16</w:t>
            </w:r>
          </w:p>
        </w:tc>
        <w:tc>
          <w:tcPr>
            <w:tcW w:w="2614" w:type="dxa"/>
          </w:tcPr>
          <w:p w14:paraId="7C8F4E70" w14:textId="77AAB899" w:rsidR="00A3610D" w:rsidRPr="008E1B52" w:rsidRDefault="00A3610D" w:rsidP="00A3610D">
            <w:pPr>
              <w:jc w:val="center"/>
              <w:rPr>
                <w:color w:val="C0504D" w:themeColor="accent2"/>
                <w:sz w:val="10"/>
                <w:szCs w:val="10"/>
              </w:rPr>
            </w:pPr>
          </w:p>
        </w:tc>
      </w:tr>
      <w:tr w:rsidR="00A3610D" w:rsidRPr="008E1B52" w14:paraId="68DFAF5B" w14:textId="77777777" w:rsidTr="00103E35">
        <w:trPr>
          <w:trHeight w:val="313"/>
        </w:trPr>
        <w:tc>
          <w:tcPr>
            <w:tcW w:w="0" w:type="auto"/>
          </w:tcPr>
          <w:p w14:paraId="2AA5AFC5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2:20</w:t>
            </w:r>
          </w:p>
          <w:p w14:paraId="3154D0EA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3:05</w:t>
            </w:r>
          </w:p>
        </w:tc>
        <w:tc>
          <w:tcPr>
            <w:tcW w:w="2725" w:type="dxa"/>
          </w:tcPr>
          <w:p w14:paraId="1DDF6B44" w14:textId="4409D02E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1F22C368" w14:textId="57B01402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61151893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YORG6004</w:t>
            </w:r>
          </w:p>
          <w:p w14:paraId="015CB5A5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color w:val="000000" w:themeColor="text1"/>
                <w:sz w:val="10"/>
                <w:szCs w:val="10"/>
                <w:shd w:val="clear" w:color="auto" w:fill="FFFFFF"/>
              </w:rPr>
              <w:t>Araştırma Yöntemleri ve Yayın Etiği</w:t>
            </w:r>
          </w:p>
          <w:p w14:paraId="5CB1202E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Prof. Dr. Pelin KANTEN</w:t>
            </w:r>
          </w:p>
          <w:p w14:paraId="6A59E56A" w14:textId="77777777" w:rsidR="006815CC" w:rsidRPr="008E1B52" w:rsidRDefault="006815CC" w:rsidP="006815CC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SBF/ 1. Kat</w:t>
            </w:r>
          </w:p>
          <w:p w14:paraId="13AF2CFF" w14:textId="15C2F165" w:rsidR="00A3610D" w:rsidRPr="008E1B52" w:rsidRDefault="006815CC" w:rsidP="006815CC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Lisansüstü Eğitim Dersliği</w:t>
            </w:r>
          </w:p>
        </w:tc>
        <w:tc>
          <w:tcPr>
            <w:tcW w:w="2694" w:type="dxa"/>
          </w:tcPr>
          <w:p w14:paraId="2A9BB87A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YORG6032</w:t>
            </w:r>
          </w:p>
          <w:p w14:paraId="3300F5F7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color w:val="000000" w:themeColor="text1"/>
                <w:sz w:val="10"/>
                <w:szCs w:val="10"/>
                <w:shd w:val="clear" w:color="auto" w:fill="FFFFFF"/>
              </w:rPr>
              <w:t>İşletme Stratejileri</w:t>
            </w:r>
          </w:p>
          <w:p w14:paraId="46E8CFCF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Doç. Dr. Ali Şahin ÖRNEK</w:t>
            </w:r>
          </w:p>
          <w:p w14:paraId="4BE72AEC" w14:textId="77777777" w:rsidR="00575898" w:rsidRPr="008E1B52" w:rsidRDefault="00575898" w:rsidP="00575898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 xml:space="preserve">SBF/ </w:t>
            </w:r>
            <w:r>
              <w:rPr>
                <w:color w:val="000000" w:themeColor="text1"/>
                <w:sz w:val="10"/>
                <w:szCs w:val="10"/>
              </w:rPr>
              <w:t>2. Kat</w:t>
            </w:r>
          </w:p>
          <w:p w14:paraId="425DFFAA" w14:textId="7E668DA7" w:rsidR="00A3610D" w:rsidRPr="008E1B52" w:rsidRDefault="00575898" w:rsidP="00575898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16</w:t>
            </w:r>
          </w:p>
        </w:tc>
        <w:tc>
          <w:tcPr>
            <w:tcW w:w="2614" w:type="dxa"/>
          </w:tcPr>
          <w:p w14:paraId="2B25EC1C" w14:textId="6B78BD8A" w:rsidR="00A3610D" w:rsidRPr="008E1B52" w:rsidRDefault="00A3610D" w:rsidP="00A3610D">
            <w:pPr>
              <w:jc w:val="center"/>
              <w:rPr>
                <w:color w:val="C0504D" w:themeColor="accent2"/>
                <w:sz w:val="10"/>
                <w:szCs w:val="10"/>
              </w:rPr>
            </w:pPr>
          </w:p>
        </w:tc>
      </w:tr>
      <w:tr w:rsidR="00A3610D" w:rsidRPr="008E1B52" w14:paraId="5424AA23" w14:textId="77777777" w:rsidTr="00103E35">
        <w:trPr>
          <w:trHeight w:val="319"/>
        </w:trPr>
        <w:tc>
          <w:tcPr>
            <w:tcW w:w="0" w:type="auto"/>
          </w:tcPr>
          <w:p w14:paraId="6857374F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3:10</w:t>
            </w:r>
          </w:p>
          <w:p w14:paraId="74F1B833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3:55</w:t>
            </w:r>
          </w:p>
        </w:tc>
        <w:tc>
          <w:tcPr>
            <w:tcW w:w="2725" w:type="dxa"/>
          </w:tcPr>
          <w:p w14:paraId="783468F2" w14:textId="225A6978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0DAB05D3" w14:textId="482F3FD1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672C0160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YORG6004</w:t>
            </w:r>
          </w:p>
          <w:p w14:paraId="1E3DB238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color w:val="000000" w:themeColor="text1"/>
                <w:sz w:val="10"/>
                <w:szCs w:val="10"/>
                <w:shd w:val="clear" w:color="auto" w:fill="FFFFFF"/>
              </w:rPr>
              <w:t>Araştırma Yöntemleri ve Yayın Etiği</w:t>
            </w:r>
          </w:p>
          <w:p w14:paraId="3FEAC8DD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Prof. Dr. Pelin KANTEN</w:t>
            </w:r>
          </w:p>
          <w:p w14:paraId="72B37A04" w14:textId="77777777" w:rsidR="006815CC" w:rsidRPr="008E1B52" w:rsidRDefault="006815CC" w:rsidP="006815CC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SBF/ 1. Kat</w:t>
            </w:r>
          </w:p>
          <w:p w14:paraId="750B3781" w14:textId="6A5CF2D9" w:rsidR="00A3610D" w:rsidRPr="008E1B52" w:rsidRDefault="006815CC" w:rsidP="006815CC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Lisansüstü Eğitim Dersliği</w:t>
            </w:r>
          </w:p>
        </w:tc>
        <w:tc>
          <w:tcPr>
            <w:tcW w:w="2694" w:type="dxa"/>
          </w:tcPr>
          <w:p w14:paraId="6C791230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YORG6032</w:t>
            </w:r>
          </w:p>
          <w:p w14:paraId="7BBB9B0B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color w:val="000000" w:themeColor="text1"/>
                <w:sz w:val="10"/>
                <w:szCs w:val="10"/>
                <w:shd w:val="clear" w:color="auto" w:fill="FFFFFF"/>
              </w:rPr>
              <w:t>İşletme Stratejileri</w:t>
            </w:r>
          </w:p>
          <w:p w14:paraId="6737EC81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Doç. Dr. Ali Şahin ÖRNEK</w:t>
            </w:r>
          </w:p>
          <w:p w14:paraId="44212468" w14:textId="77777777" w:rsidR="00575898" w:rsidRPr="008E1B52" w:rsidRDefault="00575898" w:rsidP="00575898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 xml:space="preserve">SBF/ </w:t>
            </w:r>
            <w:r>
              <w:rPr>
                <w:color w:val="000000" w:themeColor="text1"/>
                <w:sz w:val="10"/>
                <w:szCs w:val="10"/>
              </w:rPr>
              <w:t>2. Kat</w:t>
            </w:r>
          </w:p>
          <w:p w14:paraId="4A5D577C" w14:textId="467E78FB" w:rsidR="00A3610D" w:rsidRPr="008E1B52" w:rsidRDefault="00575898" w:rsidP="00575898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16</w:t>
            </w:r>
          </w:p>
        </w:tc>
        <w:tc>
          <w:tcPr>
            <w:tcW w:w="2614" w:type="dxa"/>
          </w:tcPr>
          <w:p w14:paraId="79F20131" w14:textId="197F6C63" w:rsidR="00A3610D" w:rsidRPr="008E1B52" w:rsidRDefault="00A3610D" w:rsidP="00A3610D">
            <w:pPr>
              <w:jc w:val="center"/>
              <w:rPr>
                <w:color w:val="C0504D" w:themeColor="accent2"/>
                <w:sz w:val="10"/>
                <w:szCs w:val="10"/>
              </w:rPr>
            </w:pPr>
          </w:p>
        </w:tc>
      </w:tr>
      <w:tr w:rsidR="00A3610D" w:rsidRPr="008E1B52" w14:paraId="27B3A337" w14:textId="77777777" w:rsidTr="00103E35">
        <w:trPr>
          <w:trHeight w:val="391"/>
        </w:trPr>
        <w:tc>
          <w:tcPr>
            <w:tcW w:w="0" w:type="auto"/>
          </w:tcPr>
          <w:p w14:paraId="1D9FEBF1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4:00</w:t>
            </w:r>
          </w:p>
          <w:p w14:paraId="1B2B2D42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4:45</w:t>
            </w:r>
          </w:p>
        </w:tc>
        <w:tc>
          <w:tcPr>
            <w:tcW w:w="2725" w:type="dxa"/>
          </w:tcPr>
          <w:p w14:paraId="6273F300" w14:textId="719A6898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153E1F6B" w14:textId="2901E15C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65A48821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YORG6038</w:t>
            </w:r>
          </w:p>
          <w:p w14:paraId="74074210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color w:val="000000" w:themeColor="text1"/>
                <w:sz w:val="10"/>
                <w:szCs w:val="10"/>
                <w:shd w:val="clear" w:color="auto" w:fill="FFFFFF"/>
              </w:rPr>
              <w:t>Nitel Araştırma Yöntemleri</w:t>
            </w:r>
          </w:p>
          <w:p w14:paraId="557E451D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 xml:space="preserve">Dr. </w:t>
            </w:r>
            <w:proofErr w:type="spellStart"/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Öğr</w:t>
            </w:r>
            <w:proofErr w:type="spellEnd"/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. Üyesi Abdullah KIRAY</w:t>
            </w:r>
          </w:p>
          <w:p w14:paraId="1B788223" w14:textId="77777777" w:rsidR="00D24979" w:rsidRPr="008E1B52" w:rsidRDefault="00D24979" w:rsidP="00D2497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SBF/ 1. Kat</w:t>
            </w:r>
          </w:p>
          <w:p w14:paraId="0B480C3D" w14:textId="7925334E" w:rsidR="00A3610D" w:rsidRPr="008E1B52" w:rsidRDefault="00D24979" w:rsidP="00D24979">
            <w:pPr>
              <w:jc w:val="center"/>
              <w:rPr>
                <w:rFonts w:eastAsia="Arial"/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Lisansüstü Eğitim Dersliği</w:t>
            </w:r>
          </w:p>
        </w:tc>
        <w:tc>
          <w:tcPr>
            <w:tcW w:w="2694" w:type="dxa"/>
          </w:tcPr>
          <w:p w14:paraId="660A34C2" w14:textId="59DC3B0E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3096E3F3" w14:textId="03E48D10" w:rsidR="00A3610D" w:rsidRPr="008E1B52" w:rsidRDefault="00A3610D" w:rsidP="00A3610D">
            <w:pPr>
              <w:jc w:val="center"/>
              <w:rPr>
                <w:color w:val="C0504D" w:themeColor="accent2"/>
                <w:sz w:val="10"/>
                <w:szCs w:val="10"/>
              </w:rPr>
            </w:pPr>
          </w:p>
        </w:tc>
      </w:tr>
      <w:tr w:rsidR="00A3610D" w:rsidRPr="008E1B52" w14:paraId="66414027" w14:textId="77777777" w:rsidTr="00103E35">
        <w:trPr>
          <w:trHeight w:val="469"/>
        </w:trPr>
        <w:tc>
          <w:tcPr>
            <w:tcW w:w="0" w:type="auto"/>
          </w:tcPr>
          <w:p w14:paraId="318948D4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4:50</w:t>
            </w:r>
          </w:p>
          <w:p w14:paraId="7ABBAA4E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5:35</w:t>
            </w:r>
          </w:p>
        </w:tc>
        <w:tc>
          <w:tcPr>
            <w:tcW w:w="2725" w:type="dxa"/>
          </w:tcPr>
          <w:p w14:paraId="0C816282" w14:textId="4BAB83BB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5AACC58E" w14:textId="1CCE14D5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682E598D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YORG6038</w:t>
            </w:r>
          </w:p>
          <w:p w14:paraId="552E6544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color w:val="000000" w:themeColor="text1"/>
                <w:sz w:val="10"/>
                <w:szCs w:val="10"/>
                <w:shd w:val="clear" w:color="auto" w:fill="FFFFFF"/>
              </w:rPr>
              <w:t>Nitel Araştırma Yöntemleri</w:t>
            </w:r>
          </w:p>
          <w:p w14:paraId="6FEFC2E2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 xml:space="preserve">Dr. </w:t>
            </w:r>
            <w:proofErr w:type="spellStart"/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Öğr</w:t>
            </w:r>
            <w:proofErr w:type="spellEnd"/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. Üyesi Abdullah KIRAY</w:t>
            </w:r>
          </w:p>
          <w:p w14:paraId="747CDD5E" w14:textId="77777777" w:rsidR="00D24979" w:rsidRPr="008E1B52" w:rsidRDefault="00D24979" w:rsidP="00D2497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SBF/ 1. Kat</w:t>
            </w:r>
          </w:p>
          <w:p w14:paraId="3123B87F" w14:textId="7545680A" w:rsidR="00A3610D" w:rsidRPr="00D24979" w:rsidRDefault="00D24979" w:rsidP="00D24979">
            <w:pPr>
              <w:jc w:val="center"/>
              <w:rPr>
                <w:rFonts w:eastAsia="Arial"/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Lisansüstü Eğitim Dersliği</w:t>
            </w:r>
          </w:p>
        </w:tc>
        <w:tc>
          <w:tcPr>
            <w:tcW w:w="2694" w:type="dxa"/>
          </w:tcPr>
          <w:p w14:paraId="4269A6CB" w14:textId="70D265BE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6A309E99" w14:textId="0188302E" w:rsidR="00A3610D" w:rsidRPr="008E1B52" w:rsidRDefault="00A3610D" w:rsidP="00A3610D">
            <w:pPr>
              <w:jc w:val="center"/>
              <w:rPr>
                <w:color w:val="C0504D" w:themeColor="accent2"/>
                <w:sz w:val="10"/>
                <w:szCs w:val="10"/>
              </w:rPr>
            </w:pPr>
          </w:p>
        </w:tc>
      </w:tr>
      <w:tr w:rsidR="00A3610D" w:rsidRPr="008E1B52" w14:paraId="36F34948" w14:textId="77777777" w:rsidTr="00103E35">
        <w:trPr>
          <w:trHeight w:val="469"/>
        </w:trPr>
        <w:tc>
          <w:tcPr>
            <w:tcW w:w="0" w:type="auto"/>
          </w:tcPr>
          <w:p w14:paraId="7046F992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5:40</w:t>
            </w:r>
          </w:p>
          <w:p w14:paraId="6DE15B56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6:25</w:t>
            </w:r>
          </w:p>
        </w:tc>
        <w:tc>
          <w:tcPr>
            <w:tcW w:w="2725" w:type="dxa"/>
          </w:tcPr>
          <w:p w14:paraId="7979D179" w14:textId="0DE98829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51660A10" w14:textId="73A1AF46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5C14487E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YORG6038</w:t>
            </w:r>
          </w:p>
          <w:p w14:paraId="112DF54C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color w:val="000000" w:themeColor="text1"/>
                <w:sz w:val="10"/>
                <w:szCs w:val="10"/>
                <w:shd w:val="clear" w:color="auto" w:fill="FFFFFF"/>
              </w:rPr>
              <w:t>Nitel Araştırma Yöntemleri</w:t>
            </w:r>
          </w:p>
          <w:p w14:paraId="2B283130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 xml:space="preserve">Dr. </w:t>
            </w:r>
            <w:proofErr w:type="spellStart"/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Öğr</w:t>
            </w:r>
            <w:proofErr w:type="spellEnd"/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. Üyesi Abdullah KIRAY</w:t>
            </w:r>
          </w:p>
          <w:p w14:paraId="7EC2B7CC" w14:textId="77777777" w:rsidR="00D24979" w:rsidRPr="008E1B52" w:rsidRDefault="00D24979" w:rsidP="00D2497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SBF/ 1. Kat</w:t>
            </w:r>
          </w:p>
          <w:p w14:paraId="529CF26F" w14:textId="0F1209A5" w:rsidR="00A3610D" w:rsidRPr="008E1B52" w:rsidRDefault="00D24979" w:rsidP="00D2497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Lisansüstü Eğitim Dersliği</w:t>
            </w:r>
          </w:p>
        </w:tc>
        <w:tc>
          <w:tcPr>
            <w:tcW w:w="2694" w:type="dxa"/>
          </w:tcPr>
          <w:p w14:paraId="6A0D785E" w14:textId="52962C2C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21CFAB81" w14:textId="627F1B92" w:rsidR="00A3610D" w:rsidRPr="008E1B52" w:rsidRDefault="00A3610D" w:rsidP="00A3610D">
            <w:pPr>
              <w:jc w:val="center"/>
              <w:rPr>
                <w:color w:val="C0504D" w:themeColor="accent2"/>
                <w:sz w:val="10"/>
                <w:szCs w:val="10"/>
              </w:rPr>
            </w:pPr>
          </w:p>
        </w:tc>
      </w:tr>
      <w:tr w:rsidR="00A3610D" w:rsidRPr="008E1B52" w14:paraId="78C98C8D" w14:textId="77777777" w:rsidTr="00103E35">
        <w:trPr>
          <w:trHeight w:val="469"/>
        </w:trPr>
        <w:tc>
          <w:tcPr>
            <w:tcW w:w="0" w:type="auto"/>
          </w:tcPr>
          <w:p w14:paraId="2E4F2BB2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6:30</w:t>
            </w:r>
          </w:p>
          <w:p w14:paraId="2E4C0BA7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7:15</w:t>
            </w:r>
          </w:p>
        </w:tc>
        <w:tc>
          <w:tcPr>
            <w:tcW w:w="2725" w:type="dxa"/>
          </w:tcPr>
          <w:p w14:paraId="3667E427" w14:textId="50B56D52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4AA887E1" w14:textId="134AD613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3E71A92A" w14:textId="41A2BD0B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94" w:type="dxa"/>
          </w:tcPr>
          <w:p w14:paraId="297395B6" w14:textId="5A90939F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52433EB5" w14:textId="116FAB18" w:rsidR="00A3610D" w:rsidRPr="008E1B52" w:rsidRDefault="00A3610D" w:rsidP="00A3610D">
            <w:pPr>
              <w:jc w:val="center"/>
              <w:rPr>
                <w:color w:val="C0504D" w:themeColor="accent2"/>
                <w:sz w:val="10"/>
                <w:szCs w:val="10"/>
              </w:rPr>
            </w:pPr>
          </w:p>
        </w:tc>
      </w:tr>
      <w:tr w:rsidR="00A3610D" w:rsidRPr="008E1B52" w14:paraId="082DBA31" w14:textId="77777777" w:rsidTr="00103E35">
        <w:trPr>
          <w:trHeight w:val="469"/>
        </w:trPr>
        <w:tc>
          <w:tcPr>
            <w:tcW w:w="0" w:type="auto"/>
          </w:tcPr>
          <w:p w14:paraId="75E810BC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7:20</w:t>
            </w:r>
          </w:p>
          <w:p w14:paraId="62D6F17C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8:05</w:t>
            </w:r>
          </w:p>
        </w:tc>
        <w:tc>
          <w:tcPr>
            <w:tcW w:w="2725" w:type="dxa"/>
          </w:tcPr>
          <w:p w14:paraId="6AFAFF2E" w14:textId="4814600B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3A1C7F72" w14:textId="39036534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72521C71" w14:textId="1B3B13B5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94" w:type="dxa"/>
          </w:tcPr>
          <w:p w14:paraId="531A07B2" w14:textId="2973CD1D" w:rsidR="00A3610D" w:rsidRPr="008E1B52" w:rsidRDefault="00A3610D" w:rsidP="00A3610D">
            <w:pPr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28A62031" w14:textId="3C028629" w:rsidR="00A3610D" w:rsidRPr="008E1B52" w:rsidRDefault="00A3610D" w:rsidP="00A3610D">
            <w:pPr>
              <w:jc w:val="center"/>
              <w:rPr>
                <w:color w:val="C0504D" w:themeColor="accent2"/>
                <w:sz w:val="10"/>
                <w:szCs w:val="10"/>
              </w:rPr>
            </w:pPr>
          </w:p>
        </w:tc>
      </w:tr>
      <w:tr w:rsidR="00A3610D" w:rsidRPr="008E1B52" w14:paraId="302D05D9" w14:textId="77777777" w:rsidTr="00103E35">
        <w:trPr>
          <w:trHeight w:val="469"/>
        </w:trPr>
        <w:tc>
          <w:tcPr>
            <w:tcW w:w="0" w:type="auto"/>
          </w:tcPr>
          <w:p w14:paraId="5D4C9ABA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8:10</w:t>
            </w:r>
          </w:p>
          <w:p w14:paraId="5ED8C2DC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8:55</w:t>
            </w:r>
          </w:p>
        </w:tc>
        <w:tc>
          <w:tcPr>
            <w:tcW w:w="2725" w:type="dxa"/>
          </w:tcPr>
          <w:p w14:paraId="3CB86457" w14:textId="191B518D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08EE1F19" w14:textId="7D4A5351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322BAC1E" w14:textId="446FCFE2" w:rsidR="00A3610D" w:rsidRPr="008E1B52" w:rsidRDefault="00A3610D" w:rsidP="00A3610D">
            <w:pPr>
              <w:tabs>
                <w:tab w:val="left" w:pos="1308"/>
              </w:tabs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94" w:type="dxa"/>
          </w:tcPr>
          <w:p w14:paraId="5076D0EA" w14:textId="06701D1D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79398EED" w14:textId="47E1B1FA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A3610D" w:rsidRPr="008E1B52" w14:paraId="620D6942" w14:textId="77777777" w:rsidTr="00103E35">
        <w:trPr>
          <w:trHeight w:val="469"/>
        </w:trPr>
        <w:tc>
          <w:tcPr>
            <w:tcW w:w="0" w:type="auto"/>
          </w:tcPr>
          <w:p w14:paraId="4A46111A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9:00</w:t>
            </w:r>
          </w:p>
          <w:p w14:paraId="7D0ADFEB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9:45</w:t>
            </w:r>
          </w:p>
        </w:tc>
        <w:tc>
          <w:tcPr>
            <w:tcW w:w="2725" w:type="dxa"/>
          </w:tcPr>
          <w:p w14:paraId="253D3388" w14:textId="207A910D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37EEB74E" w14:textId="276B4EFA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2F700EE9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YORG6034</w:t>
            </w:r>
          </w:p>
          <w:p w14:paraId="78F8BA30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color w:val="000000" w:themeColor="text1"/>
                <w:sz w:val="10"/>
                <w:szCs w:val="10"/>
                <w:shd w:val="clear" w:color="auto" w:fill="FFFFFF"/>
              </w:rPr>
              <w:t>Yönetim ve Örgüt Geliştirme</w:t>
            </w:r>
          </w:p>
          <w:p w14:paraId="790BB074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Prof. Dr. Gülten GÜMÜŞTEKİN</w:t>
            </w:r>
          </w:p>
          <w:p w14:paraId="65802436" w14:textId="77777777" w:rsidR="00D24979" w:rsidRPr="008E1B52" w:rsidRDefault="00D24979" w:rsidP="00D2497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SBF/ 1. Kat</w:t>
            </w:r>
          </w:p>
          <w:p w14:paraId="5BFB0F70" w14:textId="7FFA0A8C" w:rsidR="00A3610D" w:rsidRPr="008E1B52" w:rsidRDefault="00D24979" w:rsidP="00D2497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Lisansüstü Eğitim Dersliği</w:t>
            </w:r>
          </w:p>
        </w:tc>
        <w:tc>
          <w:tcPr>
            <w:tcW w:w="2694" w:type="dxa"/>
          </w:tcPr>
          <w:p w14:paraId="498C2F4D" w14:textId="6425E21F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21FF813B" w14:textId="3875B0EB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A3610D" w:rsidRPr="008E1B52" w14:paraId="75AEDE78" w14:textId="77777777" w:rsidTr="00103E35">
        <w:trPr>
          <w:trHeight w:val="313"/>
        </w:trPr>
        <w:tc>
          <w:tcPr>
            <w:tcW w:w="0" w:type="auto"/>
          </w:tcPr>
          <w:p w14:paraId="378BE4FD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9:50</w:t>
            </w:r>
          </w:p>
          <w:p w14:paraId="0CDC99DA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20:35</w:t>
            </w:r>
          </w:p>
        </w:tc>
        <w:tc>
          <w:tcPr>
            <w:tcW w:w="2725" w:type="dxa"/>
          </w:tcPr>
          <w:p w14:paraId="0606EECE" w14:textId="7FF96FF2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53040790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766543A7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YORG6034</w:t>
            </w:r>
          </w:p>
          <w:p w14:paraId="25E15F5F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color w:val="000000" w:themeColor="text1"/>
                <w:sz w:val="10"/>
                <w:szCs w:val="10"/>
                <w:shd w:val="clear" w:color="auto" w:fill="FFFFFF"/>
              </w:rPr>
              <w:t>Yönetim ve Örgüt Geliştirme</w:t>
            </w:r>
          </w:p>
          <w:p w14:paraId="5214832C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Prof. Dr. Gülten GÜMÜŞTEKİN</w:t>
            </w:r>
          </w:p>
          <w:p w14:paraId="0D295775" w14:textId="77777777" w:rsidR="00D24979" w:rsidRPr="008E1B52" w:rsidRDefault="00D24979" w:rsidP="00D2497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SBF/ 1. Kat</w:t>
            </w:r>
          </w:p>
          <w:p w14:paraId="5CA2F807" w14:textId="060CCC6B" w:rsidR="00A3610D" w:rsidRPr="008E1B52" w:rsidRDefault="00D24979" w:rsidP="00D2497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Lisansüstü Eğitim Dersliği</w:t>
            </w:r>
          </w:p>
        </w:tc>
        <w:tc>
          <w:tcPr>
            <w:tcW w:w="2694" w:type="dxa"/>
          </w:tcPr>
          <w:p w14:paraId="731200C7" w14:textId="0D53B889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14B4C323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A3610D" w:rsidRPr="008E1B52" w14:paraId="4C466356" w14:textId="77777777" w:rsidTr="00103E35">
        <w:trPr>
          <w:trHeight w:val="56"/>
        </w:trPr>
        <w:tc>
          <w:tcPr>
            <w:tcW w:w="0" w:type="auto"/>
          </w:tcPr>
          <w:p w14:paraId="509989BE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20:40</w:t>
            </w:r>
          </w:p>
          <w:p w14:paraId="2D462A72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21:25</w:t>
            </w:r>
          </w:p>
        </w:tc>
        <w:tc>
          <w:tcPr>
            <w:tcW w:w="2725" w:type="dxa"/>
          </w:tcPr>
          <w:p w14:paraId="77D72AE2" w14:textId="1F488D4E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14950748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5553CE6A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YORG6034</w:t>
            </w:r>
          </w:p>
          <w:p w14:paraId="0B2291D3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color w:val="000000" w:themeColor="text1"/>
                <w:sz w:val="10"/>
                <w:szCs w:val="10"/>
                <w:shd w:val="clear" w:color="auto" w:fill="FFFFFF"/>
              </w:rPr>
              <w:t>Yönetim ve Örgüt Geliştirme</w:t>
            </w:r>
          </w:p>
          <w:p w14:paraId="484112E9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Prof. Dr. Gülten GÜMÜŞTEKİN</w:t>
            </w:r>
          </w:p>
          <w:p w14:paraId="79982F96" w14:textId="0DC301D1" w:rsidR="00D24979" w:rsidRPr="008E1B52" w:rsidRDefault="00D24979" w:rsidP="00D2497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SBF/ 1. Kat</w:t>
            </w:r>
          </w:p>
          <w:p w14:paraId="037F4486" w14:textId="5E667591" w:rsidR="00D24979" w:rsidRPr="008E1B52" w:rsidRDefault="00D24979" w:rsidP="00D2497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Lisansüstü Eğitim Dersliği</w:t>
            </w:r>
          </w:p>
          <w:p w14:paraId="34450D47" w14:textId="340ADF1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94" w:type="dxa"/>
          </w:tcPr>
          <w:p w14:paraId="581B3881" w14:textId="5FDB1844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2753934B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A3610D" w:rsidRPr="008E1B52" w14:paraId="6D7D01CD" w14:textId="77777777" w:rsidTr="00103E35">
        <w:trPr>
          <w:trHeight w:val="313"/>
        </w:trPr>
        <w:tc>
          <w:tcPr>
            <w:tcW w:w="0" w:type="auto"/>
          </w:tcPr>
          <w:p w14:paraId="435DB1D5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21:30</w:t>
            </w:r>
          </w:p>
          <w:p w14:paraId="7C7C1F2D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22:15</w:t>
            </w:r>
          </w:p>
        </w:tc>
        <w:tc>
          <w:tcPr>
            <w:tcW w:w="2725" w:type="dxa"/>
          </w:tcPr>
          <w:p w14:paraId="40C509A4" w14:textId="3D619C83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620FC200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119269A5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94" w:type="dxa"/>
          </w:tcPr>
          <w:p w14:paraId="38EBAB25" w14:textId="733EC0E4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441179DE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</w:tbl>
    <w:p w14:paraId="0D7B9670" w14:textId="113ECB2D" w:rsidR="004D7519" w:rsidRPr="002154D7" w:rsidRDefault="004D7519" w:rsidP="006D51B3">
      <w:pPr>
        <w:rPr>
          <w:color w:val="2C6EAB"/>
          <w:sz w:val="13"/>
          <w:szCs w:val="13"/>
        </w:rPr>
      </w:pPr>
    </w:p>
    <w:p w14:paraId="31052F53" w14:textId="2EF562E9" w:rsidR="009B0A73" w:rsidRPr="002154D7" w:rsidRDefault="009B0A73" w:rsidP="006D51B3">
      <w:pPr>
        <w:rPr>
          <w:color w:val="2C6EAB"/>
          <w:sz w:val="13"/>
          <w:szCs w:val="13"/>
        </w:rPr>
      </w:pPr>
    </w:p>
    <w:p w14:paraId="5730471E" w14:textId="72252F80" w:rsidR="00601516" w:rsidRPr="002154D7" w:rsidRDefault="00601516" w:rsidP="00284338">
      <w:pPr>
        <w:rPr>
          <w:sz w:val="13"/>
          <w:szCs w:val="13"/>
        </w:rPr>
      </w:pPr>
    </w:p>
    <w:sectPr w:rsidR="00601516" w:rsidRPr="002154D7" w:rsidSect="002B6F66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30114" w14:textId="77777777" w:rsidR="00C32C83" w:rsidRDefault="00C32C83" w:rsidP="00197788">
      <w:r>
        <w:separator/>
      </w:r>
    </w:p>
  </w:endnote>
  <w:endnote w:type="continuationSeparator" w:id="0">
    <w:p w14:paraId="671730D1" w14:textId="77777777" w:rsidR="00C32C83" w:rsidRDefault="00C32C83" w:rsidP="0019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DF6BC" w14:textId="77777777" w:rsidR="00C32C83" w:rsidRDefault="00C32C83" w:rsidP="00197788">
      <w:r>
        <w:separator/>
      </w:r>
    </w:p>
  </w:footnote>
  <w:footnote w:type="continuationSeparator" w:id="0">
    <w:p w14:paraId="154955F6" w14:textId="77777777" w:rsidR="00C32C83" w:rsidRDefault="00C32C83" w:rsidP="00197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34CAF" w14:textId="44F52A91" w:rsidR="00E83292" w:rsidRPr="00E83292" w:rsidRDefault="004A322F" w:rsidP="00E83292">
    <w:pPr>
      <w:pStyle w:val="stBilgi"/>
      <w:jc w:val="center"/>
      <w:rPr>
        <w:b/>
        <w:bCs/>
      </w:rPr>
    </w:pPr>
    <w:r>
      <w:rPr>
        <w:b/>
        <w:bCs/>
      </w:rPr>
      <w:t>YÖNETİM VE ORGANİZASYON</w:t>
    </w:r>
    <w:r w:rsidR="00E83292" w:rsidRPr="00E83292">
      <w:rPr>
        <w:b/>
        <w:bCs/>
      </w:rPr>
      <w:t xml:space="preserve"> DOKTORA DER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MqoFAMORXCItAAAA"/>
  </w:docVars>
  <w:rsids>
    <w:rsidRoot w:val="004D7519"/>
    <w:rsid w:val="00002C26"/>
    <w:rsid w:val="000039B3"/>
    <w:rsid w:val="00007A58"/>
    <w:rsid w:val="000206E9"/>
    <w:rsid w:val="00024630"/>
    <w:rsid w:val="00024E48"/>
    <w:rsid w:val="00027DAF"/>
    <w:rsid w:val="00032D2D"/>
    <w:rsid w:val="0004196E"/>
    <w:rsid w:val="000553AE"/>
    <w:rsid w:val="0005784D"/>
    <w:rsid w:val="0006287F"/>
    <w:rsid w:val="00067D57"/>
    <w:rsid w:val="00075039"/>
    <w:rsid w:val="00075131"/>
    <w:rsid w:val="0008260B"/>
    <w:rsid w:val="000973EF"/>
    <w:rsid w:val="0009758B"/>
    <w:rsid w:val="000A11DE"/>
    <w:rsid w:val="000A30EC"/>
    <w:rsid w:val="000B2615"/>
    <w:rsid w:val="000B58DB"/>
    <w:rsid w:val="000C2DC2"/>
    <w:rsid w:val="000D2978"/>
    <w:rsid w:val="000D465E"/>
    <w:rsid w:val="000D7B88"/>
    <w:rsid w:val="000E0BB4"/>
    <w:rsid w:val="000E1F31"/>
    <w:rsid w:val="000E64DB"/>
    <w:rsid w:val="000F06C2"/>
    <w:rsid w:val="00100256"/>
    <w:rsid w:val="001009BC"/>
    <w:rsid w:val="00103AB0"/>
    <w:rsid w:val="00103E35"/>
    <w:rsid w:val="001061B2"/>
    <w:rsid w:val="00113293"/>
    <w:rsid w:val="00116546"/>
    <w:rsid w:val="001215AF"/>
    <w:rsid w:val="0012192A"/>
    <w:rsid w:val="0012458C"/>
    <w:rsid w:val="00127C63"/>
    <w:rsid w:val="00136301"/>
    <w:rsid w:val="001401E3"/>
    <w:rsid w:val="00144CC0"/>
    <w:rsid w:val="00147B91"/>
    <w:rsid w:val="00151818"/>
    <w:rsid w:val="00153129"/>
    <w:rsid w:val="00155920"/>
    <w:rsid w:val="00157806"/>
    <w:rsid w:val="00174080"/>
    <w:rsid w:val="0017640D"/>
    <w:rsid w:val="001825D6"/>
    <w:rsid w:val="00184260"/>
    <w:rsid w:val="00185C6F"/>
    <w:rsid w:val="00197788"/>
    <w:rsid w:val="001A5644"/>
    <w:rsid w:val="001A665A"/>
    <w:rsid w:val="001B4780"/>
    <w:rsid w:val="001C3DC4"/>
    <w:rsid w:val="001C4268"/>
    <w:rsid w:val="001C531D"/>
    <w:rsid w:val="001D3C5D"/>
    <w:rsid w:val="001E37C7"/>
    <w:rsid w:val="002020DB"/>
    <w:rsid w:val="00210BF3"/>
    <w:rsid w:val="00211089"/>
    <w:rsid w:val="002154D7"/>
    <w:rsid w:val="002161DB"/>
    <w:rsid w:val="00216EB7"/>
    <w:rsid w:val="002200AB"/>
    <w:rsid w:val="002222E8"/>
    <w:rsid w:val="00224D01"/>
    <w:rsid w:val="00225668"/>
    <w:rsid w:val="00225F06"/>
    <w:rsid w:val="00226B51"/>
    <w:rsid w:val="0023134D"/>
    <w:rsid w:val="00233D7F"/>
    <w:rsid w:val="0023772F"/>
    <w:rsid w:val="002377C1"/>
    <w:rsid w:val="00237983"/>
    <w:rsid w:val="00241CF1"/>
    <w:rsid w:val="0024227E"/>
    <w:rsid w:val="00255C26"/>
    <w:rsid w:val="002614A8"/>
    <w:rsid w:val="00265BD2"/>
    <w:rsid w:val="00266523"/>
    <w:rsid w:val="00277990"/>
    <w:rsid w:val="0028398E"/>
    <w:rsid w:val="00284338"/>
    <w:rsid w:val="00286BDB"/>
    <w:rsid w:val="00292E7E"/>
    <w:rsid w:val="0029507F"/>
    <w:rsid w:val="002A5D12"/>
    <w:rsid w:val="002B0AF0"/>
    <w:rsid w:val="002B1A44"/>
    <w:rsid w:val="002B24C4"/>
    <w:rsid w:val="002B31B0"/>
    <w:rsid w:val="002B3C17"/>
    <w:rsid w:val="002B5EA9"/>
    <w:rsid w:val="002B6717"/>
    <w:rsid w:val="002B6F66"/>
    <w:rsid w:val="002C0C9B"/>
    <w:rsid w:val="002C2CA5"/>
    <w:rsid w:val="002C311B"/>
    <w:rsid w:val="002C565D"/>
    <w:rsid w:val="002C786B"/>
    <w:rsid w:val="002D0E96"/>
    <w:rsid w:val="002D1C15"/>
    <w:rsid w:val="002E0076"/>
    <w:rsid w:val="002E0344"/>
    <w:rsid w:val="002F050B"/>
    <w:rsid w:val="002F3850"/>
    <w:rsid w:val="002F4201"/>
    <w:rsid w:val="002F6234"/>
    <w:rsid w:val="002F65DE"/>
    <w:rsid w:val="0030086F"/>
    <w:rsid w:val="003011BD"/>
    <w:rsid w:val="00301459"/>
    <w:rsid w:val="00302F67"/>
    <w:rsid w:val="00303BDF"/>
    <w:rsid w:val="0030743D"/>
    <w:rsid w:val="00315C1A"/>
    <w:rsid w:val="003179F3"/>
    <w:rsid w:val="0032452B"/>
    <w:rsid w:val="003317C4"/>
    <w:rsid w:val="00334227"/>
    <w:rsid w:val="00335A5E"/>
    <w:rsid w:val="00344C82"/>
    <w:rsid w:val="00345DCC"/>
    <w:rsid w:val="00350513"/>
    <w:rsid w:val="00350938"/>
    <w:rsid w:val="00350B00"/>
    <w:rsid w:val="00355271"/>
    <w:rsid w:val="00356F73"/>
    <w:rsid w:val="003700BE"/>
    <w:rsid w:val="00371C11"/>
    <w:rsid w:val="00373878"/>
    <w:rsid w:val="00374166"/>
    <w:rsid w:val="00377AD2"/>
    <w:rsid w:val="0038044D"/>
    <w:rsid w:val="00381D55"/>
    <w:rsid w:val="00382488"/>
    <w:rsid w:val="00390419"/>
    <w:rsid w:val="003A2372"/>
    <w:rsid w:val="003A5136"/>
    <w:rsid w:val="003A7919"/>
    <w:rsid w:val="003B5826"/>
    <w:rsid w:val="003B7774"/>
    <w:rsid w:val="003B78B5"/>
    <w:rsid w:val="003C352E"/>
    <w:rsid w:val="003C6F99"/>
    <w:rsid w:val="003D50E1"/>
    <w:rsid w:val="003E11A9"/>
    <w:rsid w:val="003E3290"/>
    <w:rsid w:val="003E3D19"/>
    <w:rsid w:val="003E5B5E"/>
    <w:rsid w:val="003F0E44"/>
    <w:rsid w:val="003F1129"/>
    <w:rsid w:val="003F252B"/>
    <w:rsid w:val="003F643F"/>
    <w:rsid w:val="00400C24"/>
    <w:rsid w:val="00406562"/>
    <w:rsid w:val="00406FBD"/>
    <w:rsid w:val="0041124A"/>
    <w:rsid w:val="00413E0E"/>
    <w:rsid w:val="0042539A"/>
    <w:rsid w:val="004364D5"/>
    <w:rsid w:val="0043678E"/>
    <w:rsid w:val="004404F4"/>
    <w:rsid w:val="0044340E"/>
    <w:rsid w:val="00452DE8"/>
    <w:rsid w:val="00454954"/>
    <w:rsid w:val="004553FD"/>
    <w:rsid w:val="00456DCB"/>
    <w:rsid w:val="004670DA"/>
    <w:rsid w:val="004708DE"/>
    <w:rsid w:val="004708FC"/>
    <w:rsid w:val="00473D6B"/>
    <w:rsid w:val="00474768"/>
    <w:rsid w:val="00475805"/>
    <w:rsid w:val="00477A1E"/>
    <w:rsid w:val="0049218E"/>
    <w:rsid w:val="004923AD"/>
    <w:rsid w:val="00492957"/>
    <w:rsid w:val="004A322F"/>
    <w:rsid w:val="004A466F"/>
    <w:rsid w:val="004B6EFE"/>
    <w:rsid w:val="004C3F7F"/>
    <w:rsid w:val="004C5E87"/>
    <w:rsid w:val="004C6BD1"/>
    <w:rsid w:val="004D1443"/>
    <w:rsid w:val="004D42D4"/>
    <w:rsid w:val="004D51B2"/>
    <w:rsid w:val="004D7519"/>
    <w:rsid w:val="004E16E8"/>
    <w:rsid w:val="004E6857"/>
    <w:rsid w:val="004F14E6"/>
    <w:rsid w:val="00501D9E"/>
    <w:rsid w:val="00506AE6"/>
    <w:rsid w:val="00510DC5"/>
    <w:rsid w:val="0051548F"/>
    <w:rsid w:val="00525202"/>
    <w:rsid w:val="00530109"/>
    <w:rsid w:val="00542075"/>
    <w:rsid w:val="00547239"/>
    <w:rsid w:val="00575898"/>
    <w:rsid w:val="00582992"/>
    <w:rsid w:val="00584643"/>
    <w:rsid w:val="0058756E"/>
    <w:rsid w:val="005A3B77"/>
    <w:rsid w:val="005A417A"/>
    <w:rsid w:val="005A5D86"/>
    <w:rsid w:val="005B2A84"/>
    <w:rsid w:val="005B4F7C"/>
    <w:rsid w:val="005B55F5"/>
    <w:rsid w:val="005B7DF6"/>
    <w:rsid w:val="005C67E0"/>
    <w:rsid w:val="005E0817"/>
    <w:rsid w:val="005E6769"/>
    <w:rsid w:val="005F27BE"/>
    <w:rsid w:val="005F319D"/>
    <w:rsid w:val="006014AD"/>
    <w:rsid w:val="00601516"/>
    <w:rsid w:val="00601601"/>
    <w:rsid w:val="006018B2"/>
    <w:rsid w:val="00602AEE"/>
    <w:rsid w:val="00606BD9"/>
    <w:rsid w:val="00612B5A"/>
    <w:rsid w:val="00613F76"/>
    <w:rsid w:val="00616221"/>
    <w:rsid w:val="006274A6"/>
    <w:rsid w:val="00631E0C"/>
    <w:rsid w:val="0063335C"/>
    <w:rsid w:val="00637ECA"/>
    <w:rsid w:val="00640DF4"/>
    <w:rsid w:val="00641D7A"/>
    <w:rsid w:val="006436B4"/>
    <w:rsid w:val="006516AC"/>
    <w:rsid w:val="006518E8"/>
    <w:rsid w:val="00664C22"/>
    <w:rsid w:val="006815CC"/>
    <w:rsid w:val="00696A25"/>
    <w:rsid w:val="0069736C"/>
    <w:rsid w:val="006A4D2C"/>
    <w:rsid w:val="006B414C"/>
    <w:rsid w:val="006B439A"/>
    <w:rsid w:val="006B5126"/>
    <w:rsid w:val="006B6F1C"/>
    <w:rsid w:val="006C0D88"/>
    <w:rsid w:val="006C251C"/>
    <w:rsid w:val="006C556A"/>
    <w:rsid w:val="006D51B3"/>
    <w:rsid w:val="006F3C15"/>
    <w:rsid w:val="006F557B"/>
    <w:rsid w:val="00700F96"/>
    <w:rsid w:val="00703175"/>
    <w:rsid w:val="007031B2"/>
    <w:rsid w:val="00704797"/>
    <w:rsid w:val="00707ED7"/>
    <w:rsid w:val="00714BD9"/>
    <w:rsid w:val="00721F46"/>
    <w:rsid w:val="007326A5"/>
    <w:rsid w:val="00747B90"/>
    <w:rsid w:val="00760903"/>
    <w:rsid w:val="00767087"/>
    <w:rsid w:val="007673F2"/>
    <w:rsid w:val="007718C4"/>
    <w:rsid w:val="00773397"/>
    <w:rsid w:val="007734C6"/>
    <w:rsid w:val="00780D43"/>
    <w:rsid w:val="0078124E"/>
    <w:rsid w:val="0078160D"/>
    <w:rsid w:val="00791794"/>
    <w:rsid w:val="0079614B"/>
    <w:rsid w:val="007977BE"/>
    <w:rsid w:val="007A2B69"/>
    <w:rsid w:val="007A373F"/>
    <w:rsid w:val="007A6DDA"/>
    <w:rsid w:val="007B0F21"/>
    <w:rsid w:val="007B22BA"/>
    <w:rsid w:val="007C0FF9"/>
    <w:rsid w:val="007C4206"/>
    <w:rsid w:val="007F28BE"/>
    <w:rsid w:val="007F3C42"/>
    <w:rsid w:val="008053E8"/>
    <w:rsid w:val="00806236"/>
    <w:rsid w:val="008123E2"/>
    <w:rsid w:val="00816F9E"/>
    <w:rsid w:val="00822C69"/>
    <w:rsid w:val="008314A5"/>
    <w:rsid w:val="00831A2F"/>
    <w:rsid w:val="00832B46"/>
    <w:rsid w:val="00854481"/>
    <w:rsid w:val="008672AB"/>
    <w:rsid w:val="0087290D"/>
    <w:rsid w:val="00876771"/>
    <w:rsid w:val="00882CAC"/>
    <w:rsid w:val="00887405"/>
    <w:rsid w:val="00896276"/>
    <w:rsid w:val="008A4171"/>
    <w:rsid w:val="008A62FD"/>
    <w:rsid w:val="008A6BD8"/>
    <w:rsid w:val="008A7EB2"/>
    <w:rsid w:val="008B20C3"/>
    <w:rsid w:val="008B31E9"/>
    <w:rsid w:val="008B58AE"/>
    <w:rsid w:val="008B5989"/>
    <w:rsid w:val="008C52B2"/>
    <w:rsid w:val="008D4BB5"/>
    <w:rsid w:val="008D66E6"/>
    <w:rsid w:val="008E1B52"/>
    <w:rsid w:val="008E630F"/>
    <w:rsid w:val="008E7BA9"/>
    <w:rsid w:val="008F2D7F"/>
    <w:rsid w:val="008F34F8"/>
    <w:rsid w:val="008F634F"/>
    <w:rsid w:val="008F7DAB"/>
    <w:rsid w:val="009012A9"/>
    <w:rsid w:val="00901C5B"/>
    <w:rsid w:val="00904E7E"/>
    <w:rsid w:val="0091275A"/>
    <w:rsid w:val="009275B0"/>
    <w:rsid w:val="00931FF8"/>
    <w:rsid w:val="0093417B"/>
    <w:rsid w:val="009446F6"/>
    <w:rsid w:val="00944E04"/>
    <w:rsid w:val="009476F7"/>
    <w:rsid w:val="009523B5"/>
    <w:rsid w:val="00955CA4"/>
    <w:rsid w:val="00955EA4"/>
    <w:rsid w:val="00956310"/>
    <w:rsid w:val="009618B2"/>
    <w:rsid w:val="00973DD1"/>
    <w:rsid w:val="00975CEB"/>
    <w:rsid w:val="0098346C"/>
    <w:rsid w:val="009A05BB"/>
    <w:rsid w:val="009A5DB6"/>
    <w:rsid w:val="009B0A73"/>
    <w:rsid w:val="009B10D0"/>
    <w:rsid w:val="009B1731"/>
    <w:rsid w:val="009B4CD4"/>
    <w:rsid w:val="009B71B9"/>
    <w:rsid w:val="009D0B42"/>
    <w:rsid w:val="009D6E7A"/>
    <w:rsid w:val="009E1D58"/>
    <w:rsid w:val="009F0ECF"/>
    <w:rsid w:val="009F15F5"/>
    <w:rsid w:val="009F375A"/>
    <w:rsid w:val="009F4A53"/>
    <w:rsid w:val="00A002BA"/>
    <w:rsid w:val="00A023DC"/>
    <w:rsid w:val="00A07FB5"/>
    <w:rsid w:val="00A1460B"/>
    <w:rsid w:val="00A174D9"/>
    <w:rsid w:val="00A2441A"/>
    <w:rsid w:val="00A34C95"/>
    <w:rsid w:val="00A3610D"/>
    <w:rsid w:val="00A36D81"/>
    <w:rsid w:val="00A56C65"/>
    <w:rsid w:val="00A67FB5"/>
    <w:rsid w:val="00A77FB7"/>
    <w:rsid w:val="00A80C73"/>
    <w:rsid w:val="00A94950"/>
    <w:rsid w:val="00A951C0"/>
    <w:rsid w:val="00AA0777"/>
    <w:rsid w:val="00AA25FB"/>
    <w:rsid w:val="00AA6705"/>
    <w:rsid w:val="00AA6D28"/>
    <w:rsid w:val="00AB657C"/>
    <w:rsid w:val="00AC3370"/>
    <w:rsid w:val="00AD19ED"/>
    <w:rsid w:val="00AD7A9C"/>
    <w:rsid w:val="00AE00CD"/>
    <w:rsid w:val="00AE2112"/>
    <w:rsid w:val="00AE2DD3"/>
    <w:rsid w:val="00AE3028"/>
    <w:rsid w:val="00AF1E8E"/>
    <w:rsid w:val="00B0025D"/>
    <w:rsid w:val="00B00A3D"/>
    <w:rsid w:val="00B01695"/>
    <w:rsid w:val="00B03777"/>
    <w:rsid w:val="00B055EE"/>
    <w:rsid w:val="00B07A4A"/>
    <w:rsid w:val="00B127AF"/>
    <w:rsid w:val="00B133E7"/>
    <w:rsid w:val="00B225C3"/>
    <w:rsid w:val="00B25976"/>
    <w:rsid w:val="00B337F0"/>
    <w:rsid w:val="00B35CE9"/>
    <w:rsid w:val="00B36549"/>
    <w:rsid w:val="00B37A5E"/>
    <w:rsid w:val="00B37BB8"/>
    <w:rsid w:val="00B4313C"/>
    <w:rsid w:val="00B44C81"/>
    <w:rsid w:val="00B554A4"/>
    <w:rsid w:val="00B57CDB"/>
    <w:rsid w:val="00B71D90"/>
    <w:rsid w:val="00B7287E"/>
    <w:rsid w:val="00B75F82"/>
    <w:rsid w:val="00B81734"/>
    <w:rsid w:val="00B830AC"/>
    <w:rsid w:val="00B83494"/>
    <w:rsid w:val="00B86247"/>
    <w:rsid w:val="00B93F6A"/>
    <w:rsid w:val="00BA006F"/>
    <w:rsid w:val="00BA1C75"/>
    <w:rsid w:val="00BA390C"/>
    <w:rsid w:val="00BA6FAE"/>
    <w:rsid w:val="00BB0DE9"/>
    <w:rsid w:val="00BB308F"/>
    <w:rsid w:val="00BB4ABB"/>
    <w:rsid w:val="00BC6B74"/>
    <w:rsid w:val="00BD04B1"/>
    <w:rsid w:val="00BD1602"/>
    <w:rsid w:val="00BD3994"/>
    <w:rsid w:val="00BF3620"/>
    <w:rsid w:val="00BF7805"/>
    <w:rsid w:val="00C02238"/>
    <w:rsid w:val="00C04C3F"/>
    <w:rsid w:val="00C17E84"/>
    <w:rsid w:val="00C2374B"/>
    <w:rsid w:val="00C24C69"/>
    <w:rsid w:val="00C3042E"/>
    <w:rsid w:val="00C32C83"/>
    <w:rsid w:val="00C36B25"/>
    <w:rsid w:val="00C45D2F"/>
    <w:rsid w:val="00C52E58"/>
    <w:rsid w:val="00C55017"/>
    <w:rsid w:val="00C55EE4"/>
    <w:rsid w:val="00C5641C"/>
    <w:rsid w:val="00C67E47"/>
    <w:rsid w:val="00C76184"/>
    <w:rsid w:val="00C7784F"/>
    <w:rsid w:val="00C835AE"/>
    <w:rsid w:val="00C90D67"/>
    <w:rsid w:val="00C95D9B"/>
    <w:rsid w:val="00CA0AA3"/>
    <w:rsid w:val="00CA1A52"/>
    <w:rsid w:val="00CA4BEC"/>
    <w:rsid w:val="00CB17DD"/>
    <w:rsid w:val="00CB55D9"/>
    <w:rsid w:val="00CD4973"/>
    <w:rsid w:val="00CF146A"/>
    <w:rsid w:val="00CF163E"/>
    <w:rsid w:val="00D019A3"/>
    <w:rsid w:val="00D06304"/>
    <w:rsid w:val="00D1057F"/>
    <w:rsid w:val="00D14214"/>
    <w:rsid w:val="00D16220"/>
    <w:rsid w:val="00D21DF3"/>
    <w:rsid w:val="00D2302A"/>
    <w:rsid w:val="00D24979"/>
    <w:rsid w:val="00D24FEB"/>
    <w:rsid w:val="00D33499"/>
    <w:rsid w:val="00D359FA"/>
    <w:rsid w:val="00D36669"/>
    <w:rsid w:val="00D54A02"/>
    <w:rsid w:val="00D5503A"/>
    <w:rsid w:val="00D561B7"/>
    <w:rsid w:val="00D615C5"/>
    <w:rsid w:val="00D75E4A"/>
    <w:rsid w:val="00D90CE4"/>
    <w:rsid w:val="00DA6FEF"/>
    <w:rsid w:val="00DB2F2F"/>
    <w:rsid w:val="00DD45C8"/>
    <w:rsid w:val="00DE0D16"/>
    <w:rsid w:val="00DF743A"/>
    <w:rsid w:val="00E11EE6"/>
    <w:rsid w:val="00E177B8"/>
    <w:rsid w:val="00E17B75"/>
    <w:rsid w:val="00E23020"/>
    <w:rsid w:val="00E2586E"/>
    <w:rsid w:val="00E33E7B"/>
    <w:rsid w:val="00E3597E"/>
    <w:rsid w:val="00E41C3E"/>
    <w:rsid w:val="00E45F83"/>
    <w:rsid w:val="00E51EC2"/>
    <w:rsid w:val="00E52126"/>
    <w:rsid w:val="00E524BF"/>
    <w:rsid w:val="00E6007B"/>
    <w:rsid w:val="00E62137"/>
    <w:rsid w:val="00E6732F"/>
    <w:rsid w:val="00E67EE1"/>
    <w:rsid w:val="00E73584"/>
    <w:rsid w:val="00E76B53"/>
    <w:rsid w:val="00E83292"/>
    <w:rsid w:val="00E92E77"/>
    <w:rsid w:val="00E931C9"/>
    <w:rsid w:val="00E953B7"/>
    <w:rsid w:val="00E96F7F"/>
    <w:rsid w:val="00E972A6"/>
    <w:rsid w:val="00EA26D1"/>
    <w:rsid w:val="00EB69CF"/>
    <w:rsid w:val="00ED3FE3"/>
    <w:rsid w:val="00EF5470"/>
    <w:rsid w:val="00EF5966"/>
    <w:rsid w:val="00EF72C5"/>
    <w:rsid w:val="00F05AAC"/>
    <w:rsid w:val="00F0733A"/>
    <w:rsid w:val="00F12693"/>
    <w:rsid w:val="00F20300"/>
    <w:rsid w:val="00F22DCC"/>
    <w:rsid w:val="00F23AF9"/>
    <w:rsid w:val="00F4022E"/>
    <w:rsid w:val="00F5082C"/>
    <w:rsid w:val="00F60861"/>
    <w:rsid w:val="00F65B2D"/>
    <w:rsid w:val="00F735B9"/>
    <w:rsid w:val="00F81B89"/>
    <w:rsid w:val="00F82C21"/>
    <w:rsid w:val="00F849FA"/>
    <w:rsid w:val="00F84D5A"/>
    <w:rsid w:val="00F906CD"/>
    <w:rsid w:val="00FA0FAD"/>
    <w:rsid w:val="00FB3291"/>
    <w:rsid w:val="00FC009B"/>
    <w:rsid w:val="00FC1032"/>
    <w:rsid w:val="00FC2662"/>
    <w:rsid w:val="00FC37B1"/>
    <w:rsid w:val="00FD7162"/>
    <w:rsid w:val="00FE0CC9"/>
    <w:rsid w:val="00FE26D0"/>
    <w:rsid w:val="00FE30BF"/>
    <w:rsid w:val="00FE3FF6"/>
    <w:rsid w:val="00FF6142"/>
    <w:rsid w:val="00F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6E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/>
      <w:outlineLvl w:val="0"/>
    </w:pPr>
    <w:rPr>
      <w:rFonts w:ascii="Calibri Light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  <w:style w:type="table" w:styleId="TabloKlavuzuAk">
    <w:name w:val="Grid Table Light"/>
    <w:basedOn w:val="NormalTablo"/>
    <w:uiPriority w:val="40"/>
    <w:rsid w:val="00103E35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Microsoft Office User</cp:lastModifiedBy>
  <cp:revision>46</cp:revision>
  <cp:lastPrinted>2023-09-22T10:06:00Z</cp:lastPrinted>
  <dcterms:created xsi:type="dcterms:W3CDTF">2023-10-13T11:01:00Z</dcterms:created>
  <dcterms:modified xsi:type="dcterms:W3CDTF">2024-02-22T09:15:00Z</dcterms:modified>
</cp:coreProperties>
</file>